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E205EC" w14:textId="41EDB6D1" w:rsidR="00172AB2" w:rsidRDefault="00D82845">
      <w:fldSimple w:instr=" MERGEFIELD  &quot;Last Name&quot; ">
        <w:r>
          <w:rPr>
            <w:noProof/>
          </w:rPr>
          <w:t>«Last Name»</w:t>
        </w:r>
      </w:fldSimple>
    </w:p>
    <w:sectPr w:rsidR="00172A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FEFB08" w14:textId="77777777" w:rsidR="00AD127F" w:rsidRDefault="00AD127F" w:rsidP="000150D5">
      <w:r>
        <w:separator/>
      </w:r>
    </w:p>
  </w:endnote>
  <w:endnote w:type="continuationSeparator" w:id="0">
    <w:p w14:paraId="14939FCE" w14:textId="77777777" w:rsidR="00AD127F" w:rsidRDefault="00AD127F" w:rsidP="000150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0F976C" w14:textId="77777777" w:rsidR="00AD127F" w:rsidRDefault="00AD127F" w:rsidP="000150D5">
      <w:r>
        <w:separator/>
      </w:r>
    </w:p>
  </w:footnote>
  <w:footnote w:type="continuationSeparator" w:id="0">
    <w:p w14:paraId="14B8B26C" w14:textId="77777777" w:rsidR="00AD127F" w:rsidRDefault="00AD127F" w:rsidP="000150D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s7QwNbSwMDYxMzVS0lEKTi0uzszPAykwqgUAxGHMWywAAAA="/>
  </w:docVars>
  <w:rsids>
    <w:rsidRoot w:val="00923C28"/>
    <w:rsid w:val="000150D5"/>
    <w:rsid w:val="00172AB2"/>
    <w:rsid w:val="00231978"/>
    <w:rsid w:val="00885EA3"/>
    <w:rsid w:val="00923C28"/>
    <w:rsid w:val="00AD127F"/>
    <w:rsid w:val="00CB14ED"/>
    <w:rsid w:val="00D55EE3"/>
    <w:rsid w:val="00D82845"/>
    <w:rsid w:val="00F83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F8C62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Theme="minorHAnsi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E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50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50D5"/>
  </w:style>
  <w:style w:type="paragraph" w:styleId="Footer">
    <w:name w:val="footer"/>
    <w:basedOn w:val="Normal"/>
    <w:link w:val="FooterChar"/>
    <w:uiPriority w:val="99"/>
    <w:unhideWhenUsed/>
    <w:rsid w:val="000150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50D5"/>
  </w:style>
  <w:style w:type="paragraph" w:styleId="EnvelopeAddress">
    <w:name w:val="envelope address"/>
    <w:basedOn w:val="Normal"/>
    <w:uiPriority w:val="99"/>
    <w:unhideWhenUsed/>
    <w:rsid w:val="00CB14ED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unhideWhenUsed/>
    <w:rsid w:val="00CB14ED"/>
    <w:rPr>
      <w:rFonts w:asciiTheme="majorHAnsi" w:eastAsiaTheme="majorEastAsia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452C5A-6158-4C1C-9872-1C19103A18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5</Characters>
  <Application>Microsoft Office Word</Application>
  <DocSecurity>0</DocSecurity>
  <Lines>1</Lines>
  <Paragraphs>1</Paragraphs>
  <ScaleCrop>false</ScaleCrop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/>
  <cp:revision>1</cp:revision>
  <dcterms:created xsi:type="dcterms:W3CDTF">2021-12-19T05:24:00Z</dcterms:created>
  <dcterms:modified xsi:type="dcterms:W3CDTF">2021-12-19T05:25:00Z</dcterms:modified>
</cp:coreProperties>
</file>